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Canada</w:t>
      </w:r>
      <w:r>
        <w:t xml:space="preserve"> </w:t>
      </w:r>
      <w:r>
        <w:t xml:space="preserve">Montreal</w:t>
      </w:r>
    </w:p>
    <w:bookmarkStart w:id="20" w:name="X5ce8755b1b4e7a1fc39ccd5c934d3929c30bcdb"/>
    <w:p>
      <w:pPr>
        <w:pStyle w:val="Heading1"/>
      </w:pPr>
      <w:r>
        <w:t xml:space="preserve">Cover Letter for Mechanical Engineer Position in Canada Montreal</w:t>
      </w:r>
    </w:p>
    <w:p>
      <w:pPr>
        <w:pStyle w:val="FirstParagraph"/>
      </w:pPr>
      <w:r>
        <w:rPr>
          <w:bCs/>
          <w:b/>
        </w:rPr>
        <w:t xml:space="preserve">Dear [Hiring Manager's Name],</w:t>
      </w:r>
    </w:p>
    <w:p>
      <w:pPr>
        <w:pStyle w:val="BodyText"/>
      </w:pPr>
      <w:r>
        <w:t xml:space="preserve">I am writing to express my strong interest in the Mechanical Engineer position at [Company Name] in Canada Montreal. As a highly motivated and experienced mechanical engineer with a passion for innovation and sustainability, I am eager to contribute my technical expertise, problem-solving skills, and dedication to excellence to your team. Canada Montreal has long been a hub of engineering excellence, known for its cutting-edge research facilities, vibrant industrial sector, and commitment to green technology. I am particularly drawn to the opportunity to work in this dynamic city where mechanical engineering plays a pivotal role in shaping the future of industries such as aerospace, automotive, renewable energy, and advanced manufacturing.</w:t>
      </w:r>
    </w:p>
    <w:p>
      <w:pPr>
        <w:pStyle w:val="BodyText"/>
      </w:pPr>
      <w:r>
        <w:t xml:space="preserve">With over [X years] of experience in mechanical engineering, I have developed a strong foundation in design, analysis, and project management. My career has been defined by a relentless pursuit of innovation and a commitment to delivering solutions that align with the evolving needs of industries. In Canada Montreal, where the demand for skilled engineers is growing rapidly due to the region's emphasis on technological advancement and environmental responsibility, I am confident that my background in [specific areas such as CAD software, thermal systems, fluid dynamics, or automation] will allow me to make a meaningful contribution to your organization.</w:t>
      </w:r>
    </w:p>
    <w:p>
      <w:pPr>
        <w:pStyle w:val="BodyText"/>
      </w:pPr>
      <w:r>
        <w:t xml:space="preserve">As a Mechanical Engineer, I have consistently demonstrated the ability to translate complex technical challenges into practical solutions. For example, during my time at [Previous Company Name], I led the design and implementation of [specific project or system], which resulted in a [quantifiable outcome such as "20% reduction in energy consumption" or "improved operational efficiency"]. This experience not only honed my technical skills but also strengthened my ability to collaborate with cross-functional teams, manage timelines, and ensure projects meet the highest standards of quality and safety. In Canada Montreal, where interdisciplinary collaboration is essential for driving innovation, I believe these experiences will enable me to thrive in a fast-paced engineering environment.</w:t>
      </w:r>
    </w:p>
    <w:p>
      <w:pPr>
        <w:pStyle w:val="BodyText"/>
      </w:pPr>
      <w:r>
        <w:t xml:space="preserve">One of the key aspects that excites me about working in Canada Montreal is the city's unique blend of traditional industries and modern technological advancements. As a Mechanical Engineer, I am deeply interested in contributing to projects that leverage advanced materials, smart systems, and sustainable practices. Montreal’s focus on green infrastructure and its growing presence in sectors like clean energy and smart manufacturing align perfectly with my professional goals. I am particularly drawn to the opportunity to work on projects that address global challenges such as climate change, resource efficiency, and urban development—areas where Canadian engineering firms are leading the way.</w:t>
      </w:r>
    </w:p>
    <w:p>
      <w:pPr>
        <w:pStyle w:val="BodyText"/>
      </w:pPr>
      <w:r>
        <w:t xml:space="preserve">My technical expertise spans a wide range of mechanical engineering disciplines. I have extensive experience in [specific areas such as thermodynamics, mechanics, robotics, or product development], which I believe will be valuable in supporting your company’s objectives. Additionally, I am proficient in industry-standard software tools including [list software like AutoCAD, SolidWorks, ANSYS], and I stay current with emerging technologies and best practices through continuous learning and professional development. In Canada Montreal’s competitive engineering landscape, staying ahead of the curve is essential, and I am committed to maintaining my skills to ensure I deliver the highest level of service to your organization.</w:t>
      </w:r>
    </w:p>
    <w:p>
      <w:pPr>
        <w:pStyle w:val="BodyText"/>
      </w:pPr>
      <w:r>
        <w:t xml:space="preserve">Another aspect that sets me apart as a Mechanical Engineer is my strong focus on collaboration and communication. Engineering projects in Canada Montreal often involve working with diverse teams, including clients, suppliers, and regulatory bodies. I have consistently demonstrated the ability to communicate complex technical concepts clearly and effectively, whether through detailed reports, presentations, or hands-on project coordination. This skill is critical for ensuring that all stakeholders are aligned and that projects progress smoothly. In a city like Montreal, where multiculturalism and innovation intersect, I believe my ability to work across different disciplines and cultures will be a significant asset.</w:t>
      </w:r>
    </w:p>
    <w:p>
      <w:pPr>
        <w:pStyle w:val="BodyText"/>
      </w:pPr>
      <w:r>
        <w:t xml:space="preserve">I am also deeply committed to the values of integrity, sustainability, and ethical engineering practices. In Canada Montreal, where environmental responsibility is a cornerstone of industrial development, I am dedicated to contributing to projects that prioritize long-term ecological impact alongside technical excellence. For instance, in my previous role, I was involved in [specific project or initiative related to sustainability], which not only reduced the organization’s carbon footprint but also enhanced its reputation as an industry leader. This experience reinforces my belief that engineering is not just about solving problems but about creating solutions that benefit society and the planet.</w:t>
      </w:r>
    </w:p>
    <w:p>
      <w:pPr>
        <w:pStyle w:val="BodyText"/>
      </w:pPr>
      <w:r>
        <w:t xml:space="preserve">Finally, I am eager to bring my passion for mechanical engineering to Canada Montreal, a city that embodies the spirit of innovation and resilience. I am confident that my technical expertise, collaborative mindset, and commitment to excellence make me a strong candidate for this position. I would welcome the opportunity to discuss how my background and aspirations align with the goals of [Company Name]. Thank you for considering my applic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in Canada Montreal</dc:title>
  <dc:creator/>
  <dc:language>en</dc:language>
  <cp:keywords/>
  <dcterms:created xsi:type="dcterms:W3CDTF">2026-07-21T02:21:46Z</dcterms:created>
  <dcterms:modified xsi:type="dcterms:W3CDTF">2026-07-21T02:21:46Z</dcterms:modified>
</cp:coreProperties>
</file>

<file path=docProps/custom.xml><?xml version="1.0" encoding="utf-8"?>
<Properties xmlns="http://schemas.openxmlformats.org/officeDocument/2006/custom-properties" xmlns:vt="http://schemas.openxmlformats.org/officeDocument/2006/docPropsVTypes"/>
</file>